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74069041"/>
        <w:docPartObj>
          <w:docPartGallery w:val="Cover Pages"/>
          <w:docPartUnique/>
        </w:docPartObj>
      </w:sdtPr>
      <w:sdtContent>
        <w:p w14:paraId="25896EF0" w14:textId="77777777" w:rsidR="00B010FA" w:rsidRDefault="00B010FA"/>
        <w:p w14:paraId="2471BD23" w14:textId="77777777" w:rsidR="00B010FA" w:rsidRDefault="00B010FA">
          <w:r>
            <w:br w:type="page"/>
          </w:r>
        </w:p>
      </w:sdtContent>
    </w:sdt>
    <w:sdt>
      <w:sdtPr>
        <w:rPr>
          <w:rFonts w:eastAsiaTheme="minorEastAsia" w:cstheme="minorBidi"/>
          <w:color w:val="auto"/>
          <w:sz w:val="28"/>
          <w:szCs w:val="24"/>
          <w:lang w:val="zh-CN" w:eastAsia="zh-CN"/>
        </w:rPr>
        <w:id w:val="-185224389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3A71BA49" w14:textId="77777777" w:rsidR="00264E4A" w:rsidRDefault="00264E4A">
          <w:pPr>
            <w:pStyle w:val="TOC"/>
          </w:pPr>
          <w:r>
            <w:rPr>
              <w:lang w:val="zh-CN" w:eastAsia="zh-CN"/>
            </w:rPr>
            <w:t>目录</w:t>
          </w:r>
        </w:p>
        <w:p w14:paraId="380462CE" w14:textId="77777777" w:rsidR="00877F06" w:rsidRDefault="00877F06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r>
            <w:rPr>
              <w:b/>
              <w:lang w:val="zh-CN"/>
            </w:rPr>
            <w:fldChar w:fldCharType="begin"/>
          </w:r>
          <w:r>
            <w:rPr>
              <w:b/>
              <w:lang w:val="zh-CN"/>
            </w:rPr>
            <w:instrText xml:space="preserve"> TOC \o "1-3" \h \z \u </w:instrText>
          </w:r>
          <w:r>
            <w:rPr>
              <w:b/>
              <w:lang w:val="zh-CN"/>
            </w:rPr>
            <w:fldChar w:fldCharType="separate"/>
          </w:r>
          <w:hyperlink w:anchor="_Toc114150633" w:history="1">
            <w:r w:rsidRPr="00137FB6">
              <w:rPr>
                <w:rStyle w:val="ae"/>
                <w:noProof/>
              </w:rPr>
              <w:t>1</w:t>
            </w:r>
            <w:r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137FB6">
              <w:rPr>
                <w:rStyle w:val="a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F3BF9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4" w:history="1">
            <w:r w:rsidR="00877F06" w:rsidRPr="00137FB6">
              <w:rPr>
                <w:rStyle w:val="ae"/>
                <w:noProof/>
              </w:rPr>
              <w:t>1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4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49BC8FB4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5" w:history="1">
            <w:r w:rsidR="00877F06" w:rsidRPr="00137FB6">
              <w:rPr>
                <w:rStyle w:val="ae"/>
                <w:noProof/>
              </w:rPr>
              <w:t>1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5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1E1DAD5" w14:textId="77777777" w:rsidR="00877F06" w:rsidRDefault="00000000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6" w:history="1">
            <w:r w:rsidR="00877F06" w:rsidRPr="00137FB6">
              <w:rPr>
                <w:rStyle w:val="ae"/>
                <w:noProof/>
              </w:rPr>
              <w:t>2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6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3095138B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7" w:history="1">
            <w:r w:rsidR="00877F06" w:rsidRPr="00137FB6">
              <w:rPr>
                <w:rStyle w:val="ae"/>
                <w:noProof/>
              </w:rPr>
              <w:t>2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7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21B8021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8" w:history="1">
            <w:r w:rsidR="00877F06" w:rsidRPr="00137FB6">
              <w:rPr>
                <w:rStyle w:val="ae"/>
                <w:noProof/>
              </w:rPr>
              <w:t>2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8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540F5A83" w14:textId="77777777" w:rsidR="00877F06" w:rsidRDefault="00000000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9" w:history="1">
            <w:r w:rsidR="00877F06" w:rsidRPr="00137FB6">
              <w:rPr>
                <w:rStyle w:val="ae"/>
                <w:noProof/>
              </w:rPr>
              <w:t>3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9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4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C103C56" w14:textId="77777777" w:rsidR="00264E4A" w:rsidRDefault="00877F06">
          <w:r>
            <w:rPr>
              <w:b/>
              <w:sz w:val="24"/>
              <w:lang w:val="zh-CN"/>
            </w:rPr>
            <w:fldChar w:fldCharType="end"/>
          </w:r>
        </w:p>
      </w:sdtContent>
    </w:sdt>
    <w:p w14:paraId="45E7ACE6" w14:textId="77777777" w:rsidR="00E21C42" w:rsidRPr="00BE50C7" w:rsidRDefault="00E21C42">
      <w:pPr>
        <w:pStyle w:val="Abstract"/>
        <w:rPr>
          <w:lang w:eastAsia="zh-CN"/>
        </w:rPr>
      </w:pPr>
    </w:p>
    <w:p w14:paraId="63E0BE8E" w14:textId="77777777" w:rsidR="00E21C42" w:rsidRDefault="00E21C42">
      <w:pPr>
        <w:pStyle w:val="Abstract"/>
        <w:rPr>
          <w:lang w:eastAsia="zh-CN"/>
        </w:rPr>
      </w:pPr>
    </w:p>
    <w:p w14:paraId="3FFB46F8" w14:textId="77777777" w:rsidR="00E21C42" w:rsidRDefault="00E21C42">
      <w:pPr>
        <w:pStyle w:val="Abstract"/>
        <w:rPr>
          <w:lang w:eastAsia="zh-CN"/>
        </w:rPr>
      </w:pPr>
    </w:p>
    <w:p w14:paraId="25DE7BD3" w14:textId="77777777" w:rsidR="0066458C" w:rsidRDefault="00765F07">
      <w:pPr>
        <w:pStyle w:val="Abstract"/>
      </w:pPr>
      <w:r>
        <w:t xml:space="preserve">Abstract </w:t>
      </w:r>
    </w:p>
    <w:p w14:paraId="63411E6C" w14:textId="77777777" w:rsidR="0066458C" w:rsidRPr="00502F26" w:rsidRDefault="00765F07" w:rsidP="00502F26">
      <w:pPr>
        <w:pStyle w:val="1"/>
      </w:pPr>
      <w:bookmarkStart w:id="0" w:name="heading-1"/>
      <w:r w:rsidRPr="00502F26">
        <w:lastRenderedPageBreak/>
        <w:t xml:space="preserve"> </w:t>
      </w:r>
      <w:bookmarkStart w:id="1" w:name="_Toc114150633"/>
      <w:r w:rsidRPr="00502F26">
        <w:t>Heading 1</w:t>
      </w:r>
      <w:bookmarkEnd w:id="1"/>
      <w:r w:rsidRPr="00502F26">
        <w:t xml:space="preserve"> </w:t>
      </w:r>
      <w:bookmarkEnd w:id="0"/>
    </w:p>
    <w:p w14:paraId="54390E18" w14:textId="77777777" w:rsidR="0066458C" w:rsidRPr="00D50E19" w:rsidRDefault="00765F07" w:rsidP="00AD6A9A">
      <w:pPr>
        <w:pStyle w:val="2"/>
        <w:spacing w:before="480" w:after="240"/>
      </w:pPr>
      <w:bookmarkStart w:id="2" w:name="_Toc114150634"/>
      <w:bookmarkStart w:id="3" w:name="heading-2"/>
      <w:r w:rsidRPr="00D50E19">
        <w:t>Heading 2</w:t>
      </w:r>
      <w:bookmarkEnd w:id="2"/>
      <w:r w:rsidRPr="00D50E19">
        <w:t xml:space="preserve"> </w:t>
      </w:r>
      <w:bookmarkEnd w:id="3"/>
    </w:p>
    <w:p w14:paraId="2BDE8809" w14:textId="77777777" w:rsidR="0066458C" w:rsidRPr="00502F26" w:rsidRDefault="00765F07" w:rsidP="00AD6A9A">
      <w:pPr>
        <w:pStyle w:val="3"/>
        <w:spacing w:before="480" w:after="240"/>
      </w:pPr>
      <w:bookmarkStart w:id="4" w:name="_Toc114150635"/>
      <w:bookmarkStart w:id="5" w:name="heading-3"/>
      <w:r w:rsidRPr="00502F26">
        <w:t>Heading 3</w:t>
      </w:r>
      <w:bookmarkEnd w:id="4"/>
      <w:r w:rsidRPr="00502F26">
        <w:t xml:space="preserve"> </w:t>
      </w:r>
      <w:bookmarkEnd w:id="5"/>
    </w:p>
    <w:p w14:paraId="13158888" w14:textId="77777777" w:rsidR="0066458C" w:rsidRPr="00502F26" w:rsidRDefault="00765F07" w:rsidP="00502F26">
      <w:pPr>
        <w:pStyle w:val="4"/>
      </w:pPr>
      <w:bookmarkStart w:id="6" w:name="heading-4"/>
      <w:r w:rsidRPr="00502F26">
        <w:t xml:space="preserve">Heading 4 </w:t>
      </w:r>
      <w:bookmarkEnd w:id="6"/>
    </w:p>
    <w:p w14:paraId="3C2372EB" w14:textId="77777777" w:rsidR="0066458C" w:rsidRPr="00502F26" w:rsidRDefault="00765F07" w:rsidP="00502F26">
      <w:pPr>
        <w:pStyle w:val="5"/>
      </w:pPr>
      <w:bookmarkStart w:id="7" w:name="heading-5"/>
      <w:r w:rsidRPr="00502F26">
        <w:t xml:space="preserve"> Heading 5 </w:t>
      </w:r>
      <w:bookmarkEnd w:id="7"/>
    </w:p>
    <w:p w14:paraId="36FC6CFA" w14:textId="77777777" w:rsidR="002922EE" w:rsidRPr="00C326D5" w:rsidRDefault="002922EE" w:rsidP="00502F26">
      <w:pPr>
        <w:pStyle w:val="1"/>
      </w:pPr>
      <w:bookmarkStart w:id="8" w:name="_Toc114150636"/>
      <w:r w:rsidRPr="00C326D5">
        <w:lastRenderedPageBreak/>
        <w:t>Heading 1</w:t>
      </w:r>
      <w:bookmarkEnd w:id="8"/>
      <w:r w:rsidRPr="00C326D5">
        <w:t xml:space="preserve"> </w:t>
      </w:r>
    </w:p>
    <w:p w14:paraId="0CED70DD" w14:textId="77777777" w:rsidR="002922EE" w:rsidRPr="00C326D5" w:rsidRDefault="002922EE" w:rsidP="00D50E19">
      <w:pPr>
        <w:pStyle w:val="2"/>
        <w:spacing w:before="480" w:after="240"/>
      </w:pPr>
      <w:r w:rsidRPr="00C326D5">
        <w:t xml:space="preserve"> </w:t>
      </w:r>
      <w:bookmarkStart w:id="9" w:name="_Toc114150637"/>
      <w:r w:rsidRPr="00C326D5">
        <w:t>Heading 2</w:t>
      </w:r>
      <w:bookmarkEnd w:id="9"/>
      <w:r w:rsidRPr="00C326D5">
        <w:t xml:space="preserve"> </w:t>
      </w:r>
    </w:p>
    <w:p w14:paraId="0C0F910D" w14:textId="77777777" w:rsidR="002922EE" w:rsidRPr="00AD6A9A" w:rsidRDefault="002922EE" w:rsidP="00AD6A9A">
      <w:pPr>
        <w:pStyle w:val="3"/>
        <w:spacing w:before="480" w:after="240"/>
      </w:pPr>
      <w:bookmarkStart w:id="10" w:name="_Toc114150638"/>
      <w:r w:rsidRPr="00AD6A9A">
        <w:t>Heading 3</w:t>
      </w:r>
      <w:bookmarkEnd w:id="10"/>
      <w:r w:rsidRPr="00AD6A9A">
        <w:t xml:space="preserve"> </w:t>
      </w:r>
    </w:p>
    <w:p w14:paraId="4C3C4D21" w14:textId="77777777" w:rsidR="001B25DE" w:rsidRDefault="001B25DE" w:rsidP="00502F26">
      <w:pPr>
        <w:pStyle w:val="4"/>
      </w:pPr>
      <w:r>
        <w:t xml:space="preserve">Heading 4 </w:t>
      </w:r>
    </w:p>
    <w:p w14:paraId="4067C7AD" w14:textId="77777777" w:rsidR="001B25DE" w:rsidRDefault="001B25DE" w:rsidP="00502F26">
      <w:pPr>
        <w:pStyle w:val="5"/>
      </w:pPr>
      <w:r>
        <w:t xml:space="preserve"> Heading 5 </w:t>
      </w:r>
    </w:p>
    <w:p w14:paraId="686405C5" w14:textId="77777777" w:rsidR="001B25DE" w:rsidRDefault="001B25DE" w:rsidP="00502F26">
      <w:pPr>
        <w:pStyle w:val="4"/>
      </w:pPr>
      <w:r>
        <w:t xml:space="preserve">Heading 4 </w:t>
      </w:r>
    </w:p>
    <w:p w14:paraId="603E532C" w14:textId="77777777" w:rsidR="001B25DE" w:rsidRPr="001B25DE" w:rsidRDefault="001B25DE" w:rsidP="00502F26">
      <w:pPr>
        <w:pStyle w:val="5"/>
      </w:pPr>
      <w:r>
        <w:t xml:space="preserve"> Heading 5 </w:t>
      </w:r>
    </w:p>
    <w:p w14:paraId="52099B72" w14:textId="77777777" w:rsidR="002922EE" w:rsidRDefault="002922EE" w:rsidP="00502F26">
      <w:pPr>
        <w:pStyle w:val="1"/>
      </w:pPr>
      <w:bookmarkStart w:id="11" w:name="_Toc114150639"/>
      <w:r>
        <w:lastRenderedPageBreak/>
        <w:t>Heading 1</w:t>
      </w:r>
      <w:bookmarkEnd w:id="11"/>
      <w:r>
        <w:t xml:space="preserve"> </w:t>
      </w:r>
    </w:p>
    <w:p w14:paraId="559D43CC" w14:textId="77777777" w:rsidR="002922EE" w:rsidRDefault="002922EE" w:rsidP="00C326D5">
      <w:pPr>
        <w:pStyle w:val="TOC2"/>
      </w:pPr>
      <w:r>
        <w:t xml:space="preserve"> Heading 2 </w:t>
      </w:r>
    </w:p>
    <w:p w14:paraId="0D3ECBB8" w14:textId="77777777" w:rsidR="002922EE" w:rsidRDefault="002922EE" w:rsidP="00162D71">
      <w:pPr>
        <w:pStyle w:val="TOC3"/>
      </w:pPr>
      <w:r>
        <w:t xml:space="preserve"> Heading 3 </w:t>
      </w:r>
    </w:p>
    <w:p w14:paraId="3D1A06D2" w14:textId="77777777" w:rsidR="002922EE" w:rsidRPr="002922EE" w:rsidRDefault="002922EE" w:rsidP="002922EE">
      <w:pPr>
        <w:pStyle w:val="a0"/>
      </w:pPr>
    </w:p>
    <w:p w14:paraId="2A8469E0" w14:textId="77777777" w:rsidR="0066458C" w:rsidRDefault="00765F07">
      <w:pPr>
        <w:pStyle w:val="6"/>
      </w:pPr>
      <w:bookmarkStart w:id="12" w:name="heading-6"/>
      <w:r>
        <w:t xml:space="preserve"> Heading 6 </w:t>
      </w:r>
      <w:bookmarkEnd w:id="12"/>
    </w:p>
    <w:p w14:paraId="34DE8A12" w14:textId="77777777" w:rsidR="0066458C" w:rsidRDefault="00765F07">
      <w:pPr>
        <w:pStyle w:val="7"/>
      </w:pPr>
      <w:bookmarkStart w:id="13" w:name="heading-7"/>
      <w:r>
        <w:t xml:space="preserve"> Heading 7 </w:t>
      </w:r>
      <w:bookmarkEnd w:id="13"/>
    </w:p>
    <w:p w14:paraId="5863AA42" w14:textId="77777777" w:rsidR="0066458C" w:rsidRDefault="00765F07">
      <w:pPr>
        <w:pStyle w:val="8"/>
      </w:pPr>
      <w:bookmarkStart w:id="14" w:name="heading-8"/>
      <w:r>
        <w:t xml:space="preserve"> Heading 8 </w:t>
      </w:r>
      <w:bookmarkEnd w:id="14"/>
    </w:p>
    <w:p w14:paraId="02877807" w14:textId="77777777" w:rsidR="0066458C" w:rsidRDefault="00765F07">
      <w:pPr>
        <w:pStyle w:val="9"/>
      </w:pPr>
      <w:bookmarkStart w:id="15" w:name="heading-9"/>
      <w:r>
        <w:t xml:space="preserve"> Heading 9 </w:t>
      </w:r>
      <w:bookmarkEnd w:id="15"/>
    </w:p>
    <w:p w14:paraId="2214540D" w14:textId="77777777" w:rsidR="0066458C" w:rsidRDefault="00765F07">
      <w:pPr>
        <w:pStyle w:val="FirstParagraph"/>
        <w:ind w:firstLine="560"/>
      </w:pPr>
      <w:r>
        <w:t xml:space="preserve"> First Paragraph. </w:t>
      </w:r>
    </w:p>
    <w:p w14:paraId="00E93059" w14:textId="77777777" w:rsidR="0066458C" w:rsidRDefault="00765F0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0CF0849A" w14:textId="77777777" w:rsidR="0066458C" w:rsidRDefault="00765F07">
      <w:pPr>
        <w:pStyle w:val="a9"/>
      </w:pPr>
      <w:r>
        <w:t xml:space="preserve"> Block Text. </w:t>
      </w:r>
    </w:p>
    <w:p w14:paraId="021BB941" w14:textId="77777777" w:rsidR="0066458C" w:rsidRDefault="00765F07">
      <w:pPr>
        <w:pStyle w:val="TableCaption"/>
      </w:pPr>
      <w:r>
        <w:t xml:space="preserve"> Table caption. </w:t>
      </w:r>
    </w:p>
    <w:tbl>
      <w:tblPr>
        <w:tblStyle w:val="Table"/>
        <w:tblW w:w="4881" w:type="pct"/>
        <w:tblLook w:val="07E0" w:firstRow="1" w:lastRow="1" w:firstColumn="1" w:lastColumn="1" w:noHBand="1" w:noVBand="1"/>
      </w:tblPr>
      <w:tblGrid>
        <w:gridCol w:w="4918"/>
        <w:gridCol w:w="4918"/>
      </w:tblGrid>
      <w:tr w:rsidR="00555555" w14:paraId="54BBC429" w14:textId="77777777" w:rsidTr="00D4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C9E9F28" w14:textId="77777777" w:rsidR="00555555" w:rsidRDefault="00765F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C4CADFD" w14:textId="77777777" w:rsidR="00555555" w:rsidRDefault="00765F07">
            <w:pPr>
              <w:pStyle w:val="Compact"/>
            </w:pPr>
            <w:r>
              <w:t xml:space="preserve"> Table </w:t>
            </w:r>
          </w:p>
        </w:tc>
      </w:tr>
      <w:tr w:rsidR="00555555" w14:paraId="77A07FE5" w14:textId="77777777" w:rsidTr="00D420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2613F79" w14:textId="77777777" w:rsidR="00555555" w:rsidRDefault="00765F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27CCD1FC" w14:textId="77777777" w:rsidR="00555555" w:rsidRDefault="00765F07">
            <w:pPr>
              <w:pStyle w:val="Compact"/>
            </w:pPr>
            <w:r>
              <w:t xml:space="preserve"> 2 </w:t>
            </w:r>
          </w:p>
        </w:tc>
      </w:tr>
    </w:tbl>
    <w:p w14:paraId="63575BBE" w14:textId="77777777" w:rsidR="0066458C" w:rsidRDefault="00765F07">
      <w:pPr>
        <w:pStyle w:val="ImageCaption"/>
      </w:pPr>
      <w:r>
        <w:t xml:space="preserve"> Image Caption </w:t>
      </w:r>
    </w:p>
    <w:p w14:paraId="29676310" w14:textId="77777777" w:rsidR="0066458C" w:rsidRDefault="00765F07">
      <w:pPr>
        <w:pStyle w:val="DefinitionTerm"/>
      </w:pPr>
      <w:r>
        <w:t xml:space="preserve"> DefinitionTerm </w:t>
      </w:r>
    </w:p>
    <w:p w14:paraId="7E502AE2" w14:textId="77777777" w:rsidR="0066458C" w:rsidRDefault="00765F07">
      <w:pPr>
        <w:pStyle w:val="Definition"/>
      </w:pPr>
      <w:r>
        <w:t xml:space="preserve"> Definition </w:t>
      </w:r>
    </w:p>
    <w:p w14:paraId="648A2AA4" w14:textId="77777777" w:rsidR="0066458C" w:rsidRDefault="00765F07">
      <w:pPr>
        <w:pStyle w:val="DefinitionTerm"/>
      </w:pPr>
      <w:r>
        <w:t xml:space="preserve"> DefinitionTerm </w:t>
      </w:r>
    </w:p>
    <w:p w14:paraId="2392D03D" w14:textId="77777777" w:rsidR="0066458C" w:rsidRDefault="00765F07">
      <w:pPr>
        <w:pStyle w:val="Definition"/>
      </w:pPr>
      <w:r>
        <w:t xml:space="preserve"> Definition </w:t>
      </w:r>
    </w:p>
    <w:p w14:paraId="524B74E6" w14:textId="77777777" w:rsidR="002922EE" w:rsidRDefault="002922EE">
      <w:pPr>
        <w:pStyle w:val="Definition"/>
      </w:pPr>
    </w:p>
    <w:p w14:paraId="33D072FF" w14:textId="77777777" w:rsidR="002922EE" w:rsidRDefault="002922EE">
      <w:pPr>
        <w:pStyle w:val="Definition"/>
      </w:pPr>
    </w:p>
    <w:sectPr w:rsidR="002922EE" w:rsidSect="00DD704C">
      <w:headerReference w:type="default" r:id="rId9"/>
      <w:footerReference w:type="default" r:id="rId10"/>
      <w:headerReference w:type="first" r:id="rId11"/>
      <w:pgSz w:w="12240" w:h="15840"/>
      <w:pgMar w:top="1701" w:right="1077" w:bottom="1440" w:left="1077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93D95" w14:textId="77777777" w:rsidR="0007451B" w:rsidRDefault="0007451B">
      <w:pPr>
        <w:spacing w:after="0"/>
      </w:pPr>
      <w:r>
        <w:separator/>
      </w:r>
    </w:p>
  </w:endnote>
  <w:endnote w:type="continuationSeparator" w:id="0">
    <w:p w14:paraId="3F70B2FC" w14:textId="77777777" w:rsidR="0007451B" w:rsidRDefault="00074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F6AA" w14:textId="59CE0145" w:rsidR="00C578B4" w:rsidRDefault="00C578B4">
    <w:pPr>
      <w:pStyle w:val="af1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F139B2B" wp14:editId="5EC0BC42">
          <wp:simplePos x="0" y="0"/>
          <wp:positionH relativeFrom="margin">
            <wp:align>center</wp:align>
          </wp:positionH>
          <wp:positionV relativeFrom="paragraph">
            <wp:posOffset>-126972</wp:posOffset>
          </wp:positionV>
          <wp:extent cx="6671144" cy="347980"/>
          <wp:effectExtent l="0" t="0" r="0" b="0"/>
          <wp:wrapNone/>
          <wp:docPr id="8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1144" cy="347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82AAB" w14:textId="77777777" w:rsidR="0007451B" w:rsidRDefault="0007451B">
      <w:r>
        <w:separator/>
      </w:r>
    </w:p>
  </w:footnote>
  <w:footnote w:type="continuationSeparator" w:id="0">
    <w:p w14:paraId="52524713" w14:textId="77777777" w:rsidR="0007451B" w:rsidRDefault="0007451B">
      <w:r>
        <w:continuationSeparator/>
      </w:r>
    </w:p>
  </w:footnote>
  <w:footnote w:id="1">
    <w:p w14:paraId="7619EC1D" w14:textId="77777777" w:rsidR="0066458C" w:rsidRDefault="00765F07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90FDA" w14:textId="64DE3D8B" w:rsidR="00DD704C" w:rsidRDefault="009678D3" w:rsidP="00D417F4">
    <w:pPr>
      <w:pStyle w:val="af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61312" behindDoc="0" locked="0" layoutInCell="1" allowOverlap="1" wp14:anchorId="3CEBF156" wp14:editId="2F2B3392">
          <wp:simplePos x="0" y="0"/>
          <wp:positionH relativeFrom="margin">
            <wp:posOffset>-111125</wp:posOffset>
          </wp:positionH>
          <wp:positionV relativeFrom="paragraph">
            <wp:posOffset>-300355</wp:posOffset>
          </wp:positionV>
          <wp:extent cx="6649720" cy="760095"/>
          <wp:effectExtent l="0" t="0" r="0" b="0"/>
          <wp:wrapTopAndBottom/>
          <wp:docPr id="7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9720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39B0" w14:textId="77777777" w:rsidR="002B73AB" w:rsidRPr="00785418" w:rsidRDefault="00785418" w:rsidP="00785418">
    <w:r>
      <w:rPr>
        <w:noProof/>
        <w:lang w:eastAsia="zh-CN"/>
      </w:rPr>
      <w:drawing>
        <wp:anchor distT="0" distB="0" distL="114300" distR="114300" simplePos="0" relativeHeight="251660288" behindDoc="0" locked="0" layoutInCell="1" allowOverlap="1" wp14:anchorId="6BD4D9C4" wp14:editId="5FB32186">
          <wp:simplePos x="0" y="0"/>
          <wp:positionH relativeFrom="column">
            <wp:posOffset>-694055</wp:posOffset>
          </wp:positionH>
          <wp:positionV relativeFrom="paragraph">
            <wp:posOffset>-457200</wp:posOffset>
          </wp:positionV>
          <wp:extent cx="2051050" cy="10068560"/>
          <wp:effectExtent l="0" t="0" r="6350" b="889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050" cy="1006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>
      <w:rPr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F70E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FFB7E07"/>
    <w:multiLevelType w:val="multilevel"/>
    <w:tmpl w:val="FB00CA12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 w16cid:durableId="178550713">
    <w:abstractNumId w:val="13"/>
  </w:num>
  <w:num w:numId="2" w16cid:durableId="945384263">
    <w:abstractNumId w:val="11"/>
  </w:num>
  <w:num w:numId="3" w16cid:durableId="20398484">
    <w:abstractNumId w:val="19"/>
  </w:num>
  <w:num w:numId="4" w16cid:durableId="2132674671">
    <w:abstractNumId w:val="12"/>
  </w:num>
  <w:num w:numId="5" w16cid:durableId="51007811">
    <w:abstractNumId w:val="21"/>
  </w:num>
  <w:num w:numId="6" w16cid:durableId="185677537">
    <w:abstractNumId w:val="15"/>
  </w:num>
  <w:num w:numId="7" w16cid:durableId="1985814019">
    <w:abstractNumId w:val="22"/>
  </w:num>
  <w:num w:numId="8" w16cid:durableId="874200360">
    <w:abstractNumId w:val="22"/>
  </w:num>
  <w:num w:numId="9" w16cid:durableId="750856885">
    <w:abstractNumId w:val="23"/>
  </w:num>
  <w:num w:numId="10" w16cid:durableId="1143933396">
    <w:abstractNumId w:val="17"/>
  </w:num>
  <w:num w:numId="11" w16cid:durableId="1360231005">
    <w:abstractNumId w:val="17"/>
  </w:num>
  <w:num w:numId="12" w16cid:durableId="1155219108">
    <w:abstractNumId w:val="16"/>
  </w:num>
  <w:num w:numId="13" w16cid:durableId="1816603930">
    <w:abstractNumId w:val="20"/>
  </w:num>
  <w:num w:numId="14" w16cid:durableId="630598101">
    <w:abstractNumId w:val="10"/>
  </w:num>
  <w:num w:numId="15" w16cid:durableId="970016417">
    <w:abstractNumId w:val="18"/>
  </w:num>
  <w:num w:numId="16" w16cid:durableId="626669769">
    <w:abstractNumId w:val="24"/>
  </w:num>
  <w:num w:numId="17" w16cid:durableId="1983074241">
    <w:abstractNumId w:val="4"/>
  </w:num>
  <w:num w:numId="18" w16cid:durableId="2070032724">
    <w:abstractNumId w:val="5"/>
  </w:num>
  <w:num w:numId="19" w16cid:durableId="2115199437">
    <w:abstractNumId w:val="6"/>
  </w:num>
  <w:num w:numId="20" w16cid:durableId="1022971246">
    <w:abstractNumId w:val="7"/>
  </w:num>
  <w:num w:numId="21" w16cid:durableId="681972844">
    <w:abstractNumId w:val="9"/>
  </w:num>
  <w:num w:numId="22" w16cid:durableId="1832672328">
    <w:abstractNumId w:val="0"/>
  </w:num>
  <w:num w:numId="23" w16cid:durableId="1555963858">
    <w:abstractNumId w:val="1"/>
  </w:num>
  <w:num w:numId="24" w16cid:durableId="1296176695">
    <w:abstractNumId w:val="2"/>
  </w:num>
  <w:num w:numId="25" w16cid:durableId="1593664992">
    <w:abstractNumId w:val="3"/>
  </w:num>
  <w:num w:numId="26" w16cid:durableId="1921867171">
    <w:abstractNumId w:val="8"/>
  </w:num>
  <w:num w:numId="27" w16cid:durableId="5434491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6DB"/>
    <w:rsid w:val="00011C8B"/>
    <w:rsid w:val="00050B00"/>
    <w:rsid w:val="00060855"/>
    <w:rsid w:val="00065F5E"/>
    <w:rsid w:val="0007451B"/>
    <w:rsid w:val="000E4898"/>
    <w:rsid w:val="000F0319"/>
    <w:rsid w:val="0011093D"/>
    <w:rsid w:val="001323A8"/>
    <w:rsid w:val="00162D71"/>
    <w:rsid w:val="00177645"/>
    <w:rsid w:val="001B25DE"/>
    <w:rsid w:val="001B4FDF"/>
    <w:rsid w:val="001B74AC"/>
    <w:rsid w:val="001C2626"/>
    <w:rsid w:val="001E06D0"/>
    <w:rsid w:val="001E2256"/>
    <w:rsid w:val="001F5896"/>
    <w:rsid w:val="002302CC"/>
    <w:rsid w:val="00254C34"/>
    <w:rsid w:val="00264E4A"/>
    <w:rsid w:val="002922EE"/>
    <w:rsid w:val="00294964"/>
    <w:rsid w:val="002B73AB"/>
    <w:rsid w:val="002E72C6"/>
    <w:rsid w:val="00303CC5"/>
    <w:rsid w:val="003D0FF0"/>
    <w:rsid w:val="003E1858"/>
    <w:rsid w:val="003E326B"/>
    <w:rsid w:val="00434F18"/>
    <w:rsid w:val="0048553A"/>
    <w:rsid w:val="004C16BB"/>
    <w:rsid w:val="004E29B3"/>
    <w:rsid w:val="004F7424"/>
    <w:rsid w:val="00502F26"/>
    <w:rsid w:val="00542C62"/>
    <w:rsid w:val="00553EC6"/>
    <w:rsid w:val="00572064"/>
    <w:rsid w:val="00573FD8"/>
    <w:rsid w:val="00590D07"/>
    <w:rsid w:val="005A74B8"/>
    <w:rsid w:val="005C75FC"/>
    <w:rsid w:val="005D530F"/>
    <w:rsid w:val="005E6086"/>
    <w:rsid w:val="00606E8F"/>
    <w:rsid w:val="00626915"/>
    <w:rsid w:val="006548A9"/>
    <w:rsid w:val="0066458C"/>
    <w:rsid w:val="0068799F"/>
    <w:rsid w:val="006906DF"/>
    <w:rsid w:val="006C10F7"/>
    <w:rsid w:val="006C64E5"/>
    <w:rsid w:val="006D28EF"/>
    <w:rsid w:val="00705044"/>
    <w:rsid w:val="00764D6D"/>
    <w:rsid w:val="00765F07"/>
    <w:rsid w:val="00784D58"/>
    <w:rsid w:val="00785418"/>
    <w:rsid w:val="007A434E"/>
    <w:rsid w:val="007D5675"/>
    <w:rsid w:val="007E21A7"/>
    <w:rsid w:val="00804846"/>
    <w:rsid w:val="008069A3"/>
    <w:rsid w:val="00811268"/>
    <w:rsid w:val="0081280A"/>
    <w:rsid w:val="0085015D"/>
    <w:rsid w:val="00854C5D"/>
    <w:rsid w:val="008619A7"/>
    <w:rsid w:val="008632B0"/>
    <w:rsid w:val="00877F06"/>
    <w:rsid w:val="008942D0"/>
    <w:rsid w:val="008B424E"/>
    <w:rsid w:val="008D6863"/>
    <w:rsid w:val="008F6235"/>
    <w:rsid w:val="009356BB"/>
    <w:rsid w:val="00946107"/>
    <w:rsid w:val="009571FA"/>
    <w:rsid w:val="009678D3"/>
    <w:rsid w:val="00972128"/>
    <w:rsid w:val="00974BC3"/>
    <w:rsid w:val="009B68AE"/>
    <w:rsid w:val="009C72D2"/>
    <w:rsid w:val="009D5C85"/>
    <w:rsid w:val="00A404E3"/>
    <w:rsid w:val="00A72E96"/>
    <w:rsid w:val="00A91AF7"/>
    <w:rsid w:val="00AB1187"/>
    <w:rsid w:val="00AB1BF5"/>
    <w:rsid w:val="00AD6A9A"/>
    <w:rsid w:val="00AF4216"/>
    <w:rsid w:val="00AF4D6A"/>
    <w:rsid w:val="00AF55EB"/>
    <w:rsid w:val="00B010FA"/>
    <w:rsid w:val="00B30837"/>
    <w:rsid w:val="00B5114A"/>
    <w:rsid w:val="00B7312C"/>
    <w:rsid w:val="00B86B75"/>
    <w:rsid w:val="00BA339E"/>
    <w:rsid w:val="00BA3D3E"/>
    <w:rsid w:val="00BC48D5"/>
    <w:rsid w:val="00BE50C7"/>
    <w:rsid w:val="00C05B41"/>
    <w:rsid w:val="00C31857"/>
    <w:rsid w:val="00C3209C"/>
    <w:rsid w:val="00C326D5"/>
    <w:rsid w:val="00C36279"/>
    <w:rsid w:val="00C51732"/>
    <w:rsid w:val="00C578B4"/>
    <w:rsid w:val="00C77176"/>
    <w:rsid w:val="00C916DF"/>
    <w:rsid w:val="00C97CE1"/>
    <w:rsid w:val="00CB7171"/>
    <w:rsid w:val="00CD7931"/>
    <w:rsid w:val="00D417F4"/>
    <w:rsid w:val="00D4206F"/>
    <w:rsid w:val="00D50E19"/>
    <w:rsid w:val="00DC27ED"/>
    <w:rsid w:val="00DD704C"/>
    <w:rsid w:val="00E1548F"/>
    <w:rsid w:val="00E21C42"/>
    <w:rsid w:val="00E315A3"/>
    <w:rsid w:val="00E43CD3"/>
    <w:rsid w:val="00E822C5"/>
    <w:rsid w:val="00EA0CFA"/>
    <w:rsid w:val="00F00F53"/>
    <w:rsid w:val="00F30C32"/>
    <w:rsid w:val="00FA0466"/>
    <w:rsid w:val="00FA222D"/>
    <w:rsid w:val="00FD2173"/>
    <w:rsid w:val="00FF4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B5FE8F"/>
  <w15:docId w15:val="{89D57812-F120-4D46-B620-D9B197A8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77645"/>
    <w:rPr>
      <w:rFonts w:ascii="宋体" w:hAnsi="宋体"/>
      <w:sz w:val="28"/>
    </w:rPr>
  </w:style>
  <w:style w:type="paragraph" w:styleId="1">
    <w:name w:val="heading 1"/>
    <w:basedOn w:val="a"/>
    <w:next w:val="a0"/>
    <w:uiPriority w:val="9"/>
    <w:qFormat/>
    <w:rsid w:val="00974BC3"/>
    <w:pPr>
      <w:keepNext/>
      <w:keepLines/>
      <w:pageBreakBefore/>
      <w:numPr>
        <w:numId w:val="16"/>
      </w:numPr>
      <w:spacing w:before="480" w:after="0"/>
      <w:outlineLvl w:val="0"/>
    </w:pPr>
    <w:rPr>
      <w:rFonts w:eastAsia="宋体" w:cstheme="majorBidi"/>
      <w:b/>
      <w:bCs/>
      <w:color w:val="000000" w:themeColor="text1"/>
      <w:sz w:val="36"/>
      <w:szCs w:val="48"/>
    </w:rPr>
  </w:style>
  <w:style w:type="paragraph" w:styleId="2">
    <w:name w:val="heading 2"/>
    <w:basedOn w:val="TOC2"/>
    <w:next w:val="a0"/>
    <w:uiPriority w:val="9"/>
    <w:unhideWhenUsed/>
    <w:qFormat/>
    <w:rsid w:val="009571FA"/>
    <w:pPr>
      <w:numPr>
        <w:ilvl w:val="1"/>
        <w:numId w:val="16"/>
      </w:numPr>
      <w:spacing w:beforeLines="200" w:before="200" w:afterLines="100" w:after="100"/>
      <w:outlineLvl w:val="1"/>
    </w:pPr>
    <w:rPr>
      <w:rFonts w:eastAsia="宋体"/>
      <w:sz w:val="32"/>
      <w:szCs w:val="36"/>
    </w:rPr>
  </w:style>
  <w:style w:type="paragraph" w:styleId="3">
    <w:name w:val="heading 3"/>
    <w:basedOn w:val="TOC3"/>
    <w:next w:val="a0"/>
    <w:uiPriority w:val="9"/>
    <w:unhideWhenUsed/>
    <w:qFormat/>
    <w:rsid w:val="009571FA"/>
    <w:pPr>
      <w:numPr>
        <w:ilvl w:val="2"/>
        <w:numId w:val="16"/>
      </w:numPr>
      <w:spacing w:beforeLines="200" w:before="200" w:afterLines="100" w:after="100"/>
      <w:outlineLvl w:val="2"/>
    </w:pPr>
    <w:rPr>
      <w:rFonts w:eastAsia="宋体"/>
      <w:sz w:val="30"/>
      <w:szCs w:val="32"/>
    </w:rPr>
  </w:style>
  <w:style w:type="paragraph" w:styleId="4">
    <w:name w:val="heading 4"/>
    <w:basedOn w:val="a"/>
    <w:next w:val="a0"/>
    <w:uiPriority w:val="9"/>
    <w:unhideWhenUsed/>
    <w:qFormat/>
    <w:rsid w:val="009571FA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="宋体" w:hAnsiTheme="majorHAnsi" w:cstheme="majorBidi"/>
      <w:bCs/>
      <w:color w:val="000000" w:themeColor="text1"/>
      <w:szCs w:val="28"/>
    </w:rPr>
  </w:style>
  <w:style w:type="paragraph" w:styleId="5">
    <w:name w:val="heading 5"/>
    <w:basedOn w:val="a"/>
    <w:next w:val="a0"/>
    <w:uiPriority w:val="9"/>
    <w:unhideWhenUsed/>
    <w:qFormat/>
    <w:rsid w:val="00502F26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A3D3E"/>
    <w:pPr>
      <w:keepNext/>
      <w:keepLines/>
      <w:numPr>
        <w:ilvl w:val="5"/>
        <w:numId w:val="16"/>
      </w:numPr>
      <w:spacing w:before="200" w:after="0"/>
      <w:outlineLvl w:val="5"/>
    </w:pPr>
    <w:rPr>
      <w:rFonts w:eastAsia="宋体" w:cstheme="majorBidi"/>
      <w:color w:val="555555" w:themeColor="accent1"/>
    </w:rPr>
  </w:style>
  <w:style w:type="paragraph" w:styleId="7">
    <w:name w:val="heading 7"/>
    <w:basedOn w:val="a"/>
    <w:next w:val="a0"/>
    <w:uiPriority w:val="9"/>
    <w:unhideWhenUsed/>
    <w:qFormat/>
    <w:rsid w:val="00BA3D3E"/>
    <w:pPr>
      <w:keepNext/>
      <w:keepLines/>
      <w:numPr>
        <w:ilvl w:val="6"/>
        <w:numId w:val="16"/>
      </w:numPr>
      <w:spacing w:before="200" w:after="0"/>
      <w:outlineLvl w:val="6"/>
    </w:pPr>
    <w:rPr>
      <w:rFonts w:eastAsia="宋体" w:cstheme="majorBidi"/>
      <w:color w:val="555555" w:themeColor="accent1"/>
    </w:rPr>
  </w:style>
  <w:style w:type="paragraph" w:styleId="8">
    <w:name w:val="heading 8"/>
    <w:basedOn w:val="a"/>
    <w:next w:val="a0"/>
    <w:uiPriority w:val="9"/>
    <w:unhideWhenUsed/>
    <w:qFormat/>
    <w:rsid w:val="00BA3D3E"/>
    <w:pPr>
      <w:keepNext/>
      <w:keepLines/>
      <w:numPr>
        <w:ilvl w:val="7"/>
        <w:numId w:val="16"/>
      </w:numPr>
      <w:spacing w:before="200" w:after="0"/>
      <w:outlineLvl w:val="7"/>
    </w:pPr>
    <w:rPr>
      <w:rFonts w:eastAsia="宋体" w:cstheme="majorBidi"/>
      <w:color w:val="555555" w:themeColor="accent1"/>
    </w:rPr>
  </w:style>
  <w:style w:type="paragraph" w:styleId="9">
    <w:name w:val="heading 9"/>
    <w:basedOn w:val="a"/>
    <w:next w:val="a0"/>
    <w:uiPriority w:val="9"/>
    <w:unhideWhenUsed/>
    <w:qFormat/>
    <w:rsid w:val="00BA3D3E"/>
    <w:pPr>
      <w:keepNext/>
      <w:keepLines/>
      <w:numPr>
        <w:ilvl w:val="8"/>
        <w:numId w:val="16"/>
      </w:numPr>
      <w:spacing w:before="200" w:after="0"/>
      <w:outlineLvl w:val="8"/>
    </w:pPr>
    <w:rPr>
      <w:rFonts w:eastAsia="宋体" w:cstheme="majorBidi"/>
      <w:color w:val="55555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302CC"/>
  </w:style>
  <w:style w:type="paragraph" w:customStyle="1" w:styleId="Compact">
    <w:name w:val="Compact"/>
    <w:basedOn w:val="a0"/>
    <w:qFormat/>
    <w:rsid w:val="009356BB"/>
    <w:pPr>
      <w:spacing w:before="36" w:after="36"/>
    </w:pPr>
    <w:rPr>
      <w:rFonts w:eastAsia="宋体"/>
      <w:sz w:val="18"/>
    </w:rPr>
  </w:style>
  <w:style w:type="paragraph" w:styleId="a5">
    <w:name w:val="Title"/>
    <w:basedOn w:val="a"/>
    <w:next w:val="a0"/>
    <w:qFormat/>
    <w:rsid w:val="009356BB"/>
    <w:pPr>
      <w:keepNext/>
      <w:keepLines/>
      <w:spacing w:before="2480" w:after="240"/>
      <w:jc w:val="center"/>
    </w:pPr>
    <w:rPr>
      <w:rFonts w:eastAsia="宋体" w:cstheme="majorBidi"/>
      <w:b/>
      <w:bCs/>
      <w:color w:val="000000" w:themeColor="text1"/>
      <w:sz w:val="52"/>
      <w:szCs w:val="52"/>
    </w:rPr>
  </w:style>
  <w:style w:type="paragraph" w:styleId="a6">
    <w:name w:val="Subtitle"/>
    <w:basedOn w:val="a5"/>
    <w:next w:val="a0"/>
    <w:qFormat/>
    <w:rsid w:val="00254C34"/>
    <w:pPr>
      <w:spacing w:before="240" w:after="2400"/>
    </w:pPr>
    <w:rPr>
      <w:sz w:val="30"/>
      <w:szCs w:val="30"/>
    </w:rPr>
  </w:style>
  <w:style w:type="paragraph" w:customStyle="1" w:styleId="Author">
    <w:name w:val="Author"/>
    <w:next w:val="a0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type="paragraph" w:styleId="a7">
    <w:name w:val="Date"/>
    <w:next w:val="a0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type="paragraph" w:customStyle="1" w:styleId="Abstract">
    <w:name w:val="Abstract"/>
    <w:basedOn w:val="a"/>
    <w:next w:val="a0"/>
    <w:qFormat/>
    <w:rsid w:val="009356BB"/>
    <w:pPr>
      <w:keepNext/>
      <w:keepLines/>
      <w:spacing w:before="300" w:after="300"/>
    </w:pPr>
    <w:rPr>
      <w:rFonts w:eastAsia="宋体"/>
      <w:sz w:val="20"/>
      <w:szCs w:val="20"/>
    </w:rPr>
  </w:style>
  <w:style w:type="paragraph" w:styleId="a8">
    <w:name w:val="Bibliography"/>
    <w:basedOn w:val="a"/>
    <w:qFormat/>
    <w:rsid w:val="00BA3D3E"/>
    <w:rPr>
      <w:rFonts w:eastAsia="宋体"/>
    </w:rPr>
  </w:style>
  <w:style w:type="paragraph" w:styleId="a9">
    <w:name w:val="Block Text"/>
    <w:basedOn w:val="a0"/>
    <w:next w:val="a0"/>
    <w:uiPriority w:val="9"/>
    <w:unhideWhenUsed/>
    <w:qFormat/>
    <w:rsid w:val="00BA3D3E"/>
    <w:pPr>
      <w:shd w:val="clear" w:color="auto" w:fill="F2F2F2" w:themeFill="background1" w:themeFillShade="F2"/>
      <w:spacing w:before="100" w:after="100"/>
    </w:pPr>
    <w:rPr>
      <w:rFonts w:eastAsia="宋体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C916DF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5D530F"/>
    <w:rPr>
      <w:color w:val="0070C0"/>
    </w:rPr>
  </w:style>
  <w:style w:type="paragraph" w:styleId="TOC">
    <w:name w:val="TOC Heading"/>
    <w:next w:val="a0"/>
    <w:uiPriority w:val="39"/>
    <w:unhideWhenUsed/>
    <w:qFormat/>
    <w:rsid w:val="00BA3D3E"/>
    <w:pPr>
      <w:pageBreakBefore/>
      <w:spacing w:before="240" w:line="259" w:lineRule="auto"/>
    </w:pPr>
    <w:rPr>
      <w:rFonts w:ascii="宋体" w:eastAsia="宋体" w:hAnsi="宋体" w:cstheme="majorBidi"/>
      <w:color w:val="3F3F3F" w:themeColor="accent1" w:themeShade="BF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77F06"/>
    <w:pPr>
      <w:tabs>
        <w:tab w:val="right" w:leader="dot" w:pos="10076"/>
      </w:tabs>
      <w:spacing w:before="120" w:after="0"/>
    </w:pPr>
    <w:rPr>
      <w:bCs/>
      <w:iCs/>
      <w:sz w:val="24"/>
    </w:rPr>
  </w:style>
  <w:style w:type="paragraph" w:styleId="TOC2">
    <w:name w:val="toc 2"/>
    <w:basedOn w:val="a"/>
    <w:next w:val="a"/>
    <w:autoRedefine/>
    <w:uiPriority w:val="39"/>
    <w:unhideWhenUsed/>
    <w:rsid w:val="00877F06"/>
    <w:pPr>
      <w:spacing w:before="120" w:after="0"/>
      <w:ind w:left="240"/>
    </w:pPr>
    <w:rPr>
      <w:bCs/>
      <w:sz w:val="24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974BC3"/>
    <w:pPr>
      <w:spacing w:after="0"/>
      <w:ind w:left="480"/>
    </w:pPr>
    <w:rPr>
      <w:sz w:val="24"/>
      <w:szCs w:val="20"/>
    </w:rPr>
  </w:style>
  <w:style w:type="paragraph" w:styleId="TOC4">
    <w:name w:val="toc 4"/>
    <w:basedOn w:val="a"/>
    <w:next w:val="a"/>
    <w:autoRedefine/>
    <w:unhideWhenUsed/>
    <w:rsid w:val="00A91AF7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semiHidden/>
    <w:unhideWhenUsed/>
    <w:rsid w:val="0068799F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semiHidden/>
    <w:unhideWhenUsed/>
    <w:rsid w:val="0068799F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semiHidden/>
    <w:unhideWhenUsed/>
    <w:rsid w:val="0068799F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semiHidden/>
    <w:unhideWhenUsed/>
    <w:rsid w:val="0068799F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semiHidden/>
    <w:unhideWhenUsed/>
    <w:rsid w:val="0068799F"/>
    <w:pPr>
      <w:spacing w:after="0"/>
      <w:ind w:left="1920"/>
    </w:pPr>
    <w:rPr>
      <w:sz w:val="20"/>
      <w:szCs w:val="20"/>
    </w:rPr>
  </w:style>
  <w:style w:type="table" w:styleId="4-1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character" w:customStyle="1" w:styleId="a4">
    <w:name w:val="正文文本 字符"/>
    <w:basedOn w:val="a1"/>
    <w:link w:val="a0"/>
    <w:rsid w:val="00C916DF"/>
  </w:style>
  <w:style w:type="paragraph" w:styleId="af">
    <w:name w:val="header"/>
    <w:basedOn w:val="a"/>
    <w:link w:val="af0"/>
    <w:unhideWhenUsed/>
    <w:rsid w:val="00065F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65F5E"/>
    <w:rPr>
      <w:rFonts w:ascii="Arial" w:hAnsi="Arial"/>
      <w:sz w:val="18"/>
      <w:szCs w:val="18"/>
    </w:rPr>
  </w:style>
  <w:style w:type="paragraph" w:styleId="af1">
    <w:name w:val="footer"/>
    <w:basedOn w:val="a"/>
    <w:link w:val="af2"/>
    <w:unhideWhenUsed/>
    <w:rsid w:val="00065F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65F5E"/>
    <w:rPr>
      <w:rFonts w:ascii="Arial" w:hAnsi="Arial"/>
      <w:sz w:val="18"/>
      <w:szCs w:val="18"/>
    </w:rPr>
  </w:style>
  <w:style w:type="table" w:styleId="3-1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val="single" w:sz="4" w:space="0" w:color="555555" w:themeColor="accent1"/>
        <w:left w:val="single" w:sz="4" w:space="0" w:color="555555" w:themeColor="accent1"/>
        <w:bottom w:val="single" w:sz="4" w:space="0" w:color="555555" w:themeColor="accent1"/>
        <w:right w:val="single" w:sz="4" w:space="0" w:color="55555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styleId="af3">
    <w:name w:val="No Spacing"/>
    <w:link w:val="af4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type="character" w:customStyle="1" w:styleId="af4">
    <w:name w:val="无间隔 字符"/>
    <w:basedOn w:val="a1"/>
    <w:link w:val="af3"/>
    <w:uiPriority w:val="1"/>
    <w:rsid w:val="00BA3D3E"/>
    <w:rPr>
      <w:rFonts w:ascii="宋体" w:eastAsia="宋体" w:hAnsi="宋体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06227-19EC-49FE-86ED-35833E88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兴铭</cp:lastModifiedBy>
  <cp:revision>60</cp:revision>
  <dcterms:created xsi:type="dcterms:W3CDTF">2021-11-08T05:07:00Z</dcterms:created>
  <dcterms:modified xsi:type="dcterms:W3CDTF">2023-07-27T13:34:00Z</dcterms:modified>
</cp:coreProperties>
</file>